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B82DF" w14:textId="3411CCA8" w:rsidR="003509ED" w:rsidRPr="003509ED" w:rsidRDefault="00114FC6" w:rsidP="00114FC6">
      <w:pPr>
        <w:pStyle w:val="Heading1"/>
        <w:jc w:val="center"/>
        <w:rPr>
          <w:lang w:val="bg-BG"/>
        </w:rPr>
      </w:pPr>
      <w:r>
        <w:t xml:space="preserve">DOM </w:t>
      </w:r>
      <w:r w:rsidR="00067466">
        <w:t>and Events</w:t>
      </w:r>
      <w:r w:rsidR="007D652D">
        <w:t xml:space="preserve"> - Lab</w:t>
      </w:r>
    </w:p>
    <w:p w14:paraId="0AB8532C" w14:textId="2C3C4869" w:rsidR="003509ED" w:rsidRDefault="003509ED" w:rsidP="003509ED">
      <w:pPr>
        <w:rPr>
          <w:rStyle w:val="Hyperlink"/>
        </w:rPr>
      </w:pPr>
      <w:r w:rsidRPr="003C50C8">
        <w:t xml:space="preserve">Problems for in-class lab for the </w:t>
      </w:r>
      <w:hyperlink r:id="rId8" w:history="1">
        <w:r w:rsidRPr="003C50C8">
          <w:rPr>
            <w:rStyle w:val="Hyperlink"/>
            <w:sz w:val="24"/>
            <w:szCs w:val="24"/>
          </w:rPr>
          <w:t>"</w:t>
        </w:r>
        <w:r w:rsidRPr="003C50C8">
          <w:rPr>
            <w:rStyle w:val="Hyperlink"/>
            <w:noProof/>
            <w:sz w:val="24"/>
            <w:szCs w:val="24"/>
          </w:rPr>
          <w:t>J</w:t>
        </w:r>
        <w:r w:rsidR="002148C3">
          <w:rPr>
            <w:rStyle w:val="Hyperlink"/>
            <w:noProof/>
            <w:sz w:val="24"/>
            <w:szCs w:val="24"/>
          </w:rPr>
          <w:t>S Front-End</w:t>
        </w:r>
        <w:r w:rsidRPr="003C50C8">
          <w:rPr>
            <w:rStyle w:val="Hyperlink"/>
            <w:sz w:val="24"/>
            <w:szCs w:val="24"/>
          </w:rPr>
          <w:t xml:space="preserve">" course @ </w:t>
        </w:r>
        <w:r w:rsidRPr="003C50C8">
          <w:rPr>
            <w:rStyle w:val="Hyperlink"/>
            <w:noProof/>
            <w:sz w:val="24"/>
            <w:szCs w:val="24"/>
          </w:rPr>
          <w:t>SoftUni</w:t>
        </w:r>
      </w:hyperlink>
      <w:r w:rsidRPr="003C50C8">
        <w:t xml:space="preserve">. Submit your solutions in </w:t>
      </w:r>
      <w:r w:rsidRPr="003C50C8">
        <w:rPr>
          <w:noProof/>
        </w:rPr>
        <w:t>the SoftUni</w:t>
      </w:r>
      <w:r w:rsidRPr="003509ED">
        <w:rPr>
          <w:noProof/>
        </w:rPr>
        <w:t xml:space="preserve"> </w:t>
      </w:r>
      <w:r w:rsidRPr="003509ED">
        <w:t xml:space="preserve">judge system at </w:t>
      </w:r>
      <w:hyperlink r:id="rId9" w:history="1">
        <w:r w:rsidR="002148C3">
          <w:rPr>
            <w:rStyle w:val="Hyperlink"/>
          </w:rPr>
          <w:t>https://judge.softuni.org/Contests/3794/DOM-and-Events-Lab</w:t>
        </w:r>
      </w:hyperlink>
    </w:p>
    <w:p w14:paraId="0BBF41D3" w14:textId="231322BD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74569F8" w14:textId="77777777" w:rsidR="00C44D1E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02865FB" w14:textId="54930576" w:rsid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60DF1B04" w14:textId="557A0A9C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D0789E2" w14:textId="681DACC6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1C1026DA" w14:textId="11550044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4F7E8C1" w14:textId="58A77888" w:rsidR="00EC7C6D" w:rsidRPr="00897BF2" w:rsidRDefault="00EC7C6D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EC7C6D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appen</w:t>
      </w:r>
      <w:r w:rsidR="007E5329">
        <w:rPr>
          <w:rFonts w:ascii="Consolas" w:hAnsi="Consolas" w:cstheme="minorHAnsi"/>
          <w:b/>
          <w:bCs/>
          <w:noProof/>
          <w:highlight w:val="lightGray"/>
        </w:rPr>
        <w:t>d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Child()</w:t>
      </w:r>
      <w:r>
        <w:rPr>
          <w:rFonts w:ascii="Consolas" w:hAnsi="Consolas" w:cstheme="minorHAnsi"/>
          <w:noProof/>
        </w:rPr>
        <w:t>)</w:t>
      </w:r>
    </w:p>
    <w:p w14:paraId="2BC7E77A" w14:textId="5156F503" w:rsidR="00897BF2" w:rsidRPr="00102151" w:rsidRDefault="00897BF2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97BF2">
        <w:rPr>
          <w:rFonts w:ascii="Consolas" w:hAnsi="Consolas"/>
          <w:b/>
          <w:bCs/>
          <w:noProof/>
          <w:highlight w:val="lightGray"/>
        </w:rPr>
        <w:t>prepend()</w:t>
      </w:r>
    </w:p>
    <w:p w14:paraId="6957A3C2" w14:textId="6ED173B6" w:rsidR="00102151" w:rsidRPr="008839F0" w:rsidRDefault="00102151" w:rsidP="00102151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A3049D" w14:textId="48085017" w:rsidR="008839F0" w:rsidRPr="00102151" w:rsidRDefault="008839F0" w:rsidP="008839F0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B981D26" w14:textId="37298A01" w:rsidR="008839F0" w:rsidRPr="00B45075" w:rsidRDefault="008839F0" w:rsidP="008839F0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FA0158A" w14:textId="395B28A1" w:rsidR="00B45075" w:rsidRPr="00B45075" w:rsidRDefault="00B45075" w:rsidP="00B45075">
      <w:pPr>
        <w:pStyle w:val="ListParagraph"/>
        <w:numPr>
          <w:ilvl w:val="0"/>
          <w:numId w:val="4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42FA1F8E" w14:textId="49AFCD36" w:rsidR="00897BF2" w:rsidRPr="00EC7C6D" w:rsidRDefault="00897BF2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880848">
        <w:rPr>
          <w:noProof/>
        </w:rPr>
        <w:t>ways turn the collection into a</w:t>
      </w:r>
      <w:r>
        <w:rPr>
          <w:noProof/>
        </w:rPr>
        <w:t xml:space="preserve"> </w:t>
      </w:r>
      <w:r w:rsidRPr="00897BF2">
        <w:rPr>
          <w:b/>
          <w:bCs/>
          <w:noProof/>
        </w:rPr>
        <w:t xml:space="preserve">JS </w:t>
      </w:r>
      <w:r>
        <w:rPr>
          <w:b/>
          <w:bCs/>
          <w:noProof/>
        </w:rPr>
        <w:t>a</w:t>
      </w:r>
      <w:r w:rsidRPr="00897BF2">
        <w:rPr>
          <w:b/>
          <w:bCs/>
          <w:noProof/>
        </w:rPr>
        <w:t>rray</w:t>
      </w:r>
      <w:r>
        <w:rPr>
          <w:noProof/>
        </w:rPr>
        <w:t xml:space="preserve"> </w:t>
      </w:r>
      <w:r w:rsidR="00AA5337">
        <w:rPr>
          <w:noProof/>
          <w:lang w:val="bg-BG"/>
        </w:rPr>
        <w:t>(</w:t>
      </w:r>
      <w:r w:rsidR="00AA5337">
        <w:rPr>
          <w:noProof/>
        </w:rPr>
        <w:t>forEach, forOf, et.)</w:t>
      </w:r>
    </w:p>
    <w:p w14:paraId="7A318A64" w14:textId="0555DE86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</w:t>
      </w:r>
      <w:r w:rsidR="00C44D1E">
        <w:rPr>
          <w:noProof/>
        </w:rPr>
        <w:t xml:space="preserve">use </w:t>
      </w:r>
      <w:r w:rsidR="00C44D1E"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="00C44D1E" w:rsidRPr="00C44D1E">
        <w:t xml:space="preserve"> </w:t>
      </w:r>
      <w:r w:rsidR="00C44D1E">
        <w:rPr>
          <w:noProof/>
        </w:rPr>
        <w:t xml:space="preserve">to </w:t>
      </w:r>
      <w:r>
        <w:rPr>
          <w:noProof/>
        </w:rPr>
        <w:t>first convert the collection into an array</w:t>
      </w:r>
      <w:r w:rsidR="00C44D1E">
        <w:rPr>
          <w:noProof/>
        </w:rPr>
        <w:t>.</w:t>
      </w:r>
      <w:r>
        <w:rPr>
          <w:noProof/>
        </w:rPr>
        <w:t xml:space="preserve"> </w:t>
      </w:r>
    </w:p>
    <w:p w14:paraId="2A833E75" w14:textId="77777777" w:rsidR="00FD4B2E" w:rsidRPr="00B37267" w:rsidRDefault="00FD4B2E" w:rsidP="00FD4B2E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37267">
        <w:rPr>
          <w:rFonts w:eastAsiaTheme="majorEastAsia" w:cstheme="majorBidi"/>
          <w:b/>
          <w:bCs/>
          <w:color w:val="7C380A"/>
          <w:sz w:val="36"/>
          <w:szCs w:val="36"/>
        </w:rPr>
        <w:t>Sum Numbers</w:t>
      </w:r>
    </w:p>
    <w:p w14:paraId="07FFDC35" w14:textId="77777777" w:rsidR="00FD4B2E" w:rsidRPr="00B37267" w:rsidRDefault="00FD4B2E" w:rsidP="00FD4B2E">
      <w:r>
        <w:t>Write</w:t>
      </w:r>
      <w:r w:rsidRPr="00B37267">
        <w:rPr>
          <w:lang w:val="bg-BG"/>
        </w:rPr>
        <w:t xml:space="preserve"> a JS </w:t>
      </w:r>
      <w:r>
        <w:t>function</w:t>
      </w:r>
      <w:r w:rsidRPr="00B37267">
        <w:rPr>
          <w:lang w:val="bg-BG"/>
        </w:rPr>
        <w:t xml:space="preserve"> </w:t>
      </w:r>
      <w:r w:rsidRPr="00B37267">
        <w:t xml:space="preserve">that </w:t>
      </w:r>
      <w:r w:rsidRPr="00B37267">
        <w:rPr>
          <w:b/>
          <w:bCs/>
        </w:rPr>
        <w:t>reads</w:t>
      </w:r>
      <w:r w:rsidRPr="00B37267">
        <w:t xml:space="preserve"> two numbers from input fields in a </w:t>
      </w:r>
      <w:r w:rsidRPr="00B37267">
        <w:rPr>
          <w:b/>
          <w:bCs/>
        </w:rPr>
        <w:t>web page</w:t>
      </w:r>
      <w:r w:rsidRPr="00B37267">
        <w:t xml:space="preserve"> and puts their </w:t>
      </w:r>
      <w:r>
        <w:rPr>
          <w:b/>
          <w:bCs/>
        </w:rPr>
        <w:t>sum</w:t>
      </w:r>
      <w:r w:rsidRPr="00B37267">
        <w:rPr>
          <w:b/>
          <w:bCs/>
          <w:lang w:val="bg-BG"/>
        </w:rPr>
        <w:t xml:space="preserve"> </w:t>
      </w:r>
      <w:r w:rsidRPr="00B37267">
        <w:rPr>
          <w:b/>
          <w:bCs/>
        </w:rPr>
        <w:t>in another field</w:t>
      </w:r>
      <w:r w:rsidRPr="00B37267">
        <w:t xml:space="preserve"> when the user </w:t>
      </w:r>
      <w:r w:rsidRPr="00B37267">
        <w:rPr>
          <w:b/>
          <w:bCs/>
        </w:rPr>
        <w:t>clicks</w:t>
      </w:r>
      <w:r w:rsidRPr="00B37267">
        <w:t xml:space="preserve"> on a button.</w:t>
      </w:r>
    </w:p>
    <w:p w14:paraId="7DAF9E97" w14:textId="77777777" w:rsidR="00FD4B2E" w:rsidRPr="00B37267" w:rsidRDefault="00FD4B2E" w:rsidP="00FD4B2E">
      <w:pPr>
        <w:keepNext/>
        <w:keepLines/>
        <w:spacing w:before="120" w:after="80"/>
        <w:outlineLvl w:val="2"/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B37267">
        <w:rPr>
          <w:rFonts w:eastAsiaTheme="majorEastAsia" w:cstheme="majorBidi"/>
          <w:b/>
          <w:noProof/>
          <w:color w:val="8F400B"/>
          <w:sz w:val="32"/>
          <w:szCs w:val="32"/>
        </w:rPr>
        <w:t>Input/Output</w:t>
      </w:r>
    </w:p>
    <w:p w14:paraId="5563EFAE" w14:textId="77777777" w:rsidR="00FD4B2E" w:rsidRPr="00B37267" w:rsidRDefault="00FD4B2E" w:rsidP="00FD4B2E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75EEC48B" w14:textId="77777777" w:rsidR="00FD4B2E" w:rsidRPr="00B37267" w:rsidRDefault="00FD4B2E" w:rsidP="00FD4B2E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B37267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p w14:paraId="6259CFBC" w14:textId="6475275F" w:rsidR="00FD4B2E" w:rsidRDefault="00FD4B2E" w:rsidP="00FD4B2E">
      <w:r w:rsidRPr="00B37267">
        <w:rPr>
          <w:noProof/>
          <w:lang w:val="bg-BG" w:eastAsia="bg-BG"/>
        </w:rPr>
        <w:drawing>
          <wp:inline distT="0" distB="0" distL="0" distR="0" wp14:anchorId="1546C1AC" wp14:editId="5680AFC3">
            <wp:extent cx="3553321" cy="2067213"/>
            <wp:effectExtent l="0" t="0" r="9525" b="0"/>
            <wp:docPr id="31" name="Picture 3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text, application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206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37267">
        <w:t xml:space="preserve"> </w:t>
      </w:r>
    </w:p>
    <w:p w14:paraId="72858E23" w14:textId="77777777" w:rsidR="00797614" w:rsidRPr="00B37267" w:rsidRDefault="00797614" w:rsidP="00797614">
      <w:pPr>
        <w:pStyle w:val="Heading2"/>
      </w:pPr>
      <w:r w:rsidRPr="00B37267">
        <w:t>Show More</w:t>
      </w:r>
    </w:p>
    <w:p w14:paraId="08AAC9D5" w14:textId="77777777" w:rsidR="00797614" w:rsidRPr="00B37267" w:rsidRDefault="00797614" w:rsidP="00797614">
      <w:proofErr w:type="spellStart"/>
      <w:r w:rsidRPr="00B37267">
        <w:rPr>
          <w:lang w:val="bg-BG"/>
        </w:rPr>
        <w:t>Write</w:t>
      </w:r>
      <w:proofErr w:type="spellEnd"/>
      <w:r w:rsidRPr="00B37267">
        <w:rPr>
          <w:lang w:val="bg-BG"/>
        </w:rPr>
        <w:t xml:space="preserve"> a JS </w:t>
      </w:r>
      <w:proofErr w:type="spellStart"/>
      <w:r w:rsidRPr="00B37267">
        <w:rPr>
          <w:lang w:val="bg-BG"/>
        </w:rPr>
        <w:t>function</w:t>
      </w:r>
      <w:proofErr w:type="spellEnd"/>
      <w:r w:rsidRPr="00B37267">
        <w:rPr>
          <w:lang w:val="bg-BG"/>
        </w:rPr>
        <w:t xml:space="preserve"> </w:t>
      </w:r>
      <w:r w:rsidRPr="00B37267">
        <w:t xml:space="preserve">that </w:t>
      </w:r>
      <w:r w:rsidRPr="00B37267">
        <w:rPr>
          <w:b/>
          <w:bCs/>
        </w:rPr>
        <w:t>expands</w:t>
      </w:r>
      <w:r w:rsidRPr="00B37267">
        <w:t xml:space="preserve"> a hidden section of text when a link is </w:t>
      </w:r>
      <w:r w:rsidRPr="00B37267">
        <w:rPr>
          <w:b/>
          <w:bCs/>
        </w:rPr>
        <w:t>clicked</w:t>
      </w:r>
      <w:r w:rsidRPr="00B37267">
        <w:t xml:space="preserve">. The link should </w:t>
      </w:r>
      <w:r w:rsidRPr="00B37267">
        <w:rPr>
          <w:b/>
          <w:bCs/>
        </w:rPr>
        <w:t>disappear</w:t>
      </w:r>
      <w:r w:rsidRPr="00B37267">
        <w:t xml:space="preserve"> as the rest of the text shows up.</w:t>
      </w:r>
    </w:p>
    <w:p w14:paraId="1B0DA043" w14:textId="77777777" w:rsidR="00797614" w:rsidRPr="00B37267" w:rsidRDefault="00797614" w:rsidP="00797614">
      <w:pPr>
        <w:pStyle w:val="Heading3"/>
        <w:rPr>
          <w:noProof/>
        </w:rPr>
      </w:pPr>
      <w:r w:rsidRPr="00B37267">
        <w:rPr>
          <w:noProof/>
        </w:rPr>
        <w:lastRenderedPageBreak/>
        <w:t>Input/Output</w:t>
      </w:r>
    </w:p>
    <w:p w14:paraId="74C9E06F" w14:textId="77777777" w:rsidR="00797614" w:rsidRPr="00B37267" w:rsidRDefault="00797614" w:rsidP="00797614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7FB40811" w14:textId="77777777" w:rsidR="00797614" w:rsidRDefault="00797614" w:rsidP="00797614">
      <w:pPr>
        <w:pStyle w:val="Heading3"/>
      </w:pPr>
      <w:r w:rsidRPr="00B37267">
        <w:t>Examples</w:t>
      </w:r>
    </w:p>
    <w:p w14:paraId="38A67D38" w14:textId="77777777" w:rsidR="00797614" w:rsidRDefault="00797614" w:rsidP="00797614">
      <w:pPr>
        <w:jc w:val="center"/>
        <w:rPr>
          <w:b/>
          <w:bCs/>
          <w:sz w:val="44"/>
          <w:szCs w:val="44"/>
        </w:rPr>
      </w:pPr>
      <w:r>
        <w:rPr>
          <w:noProof/>
        </w:rPr>
        <w:drawing>
          <wp:inline distT="0" distB="0" distL="0" distR="0" wp14:anchorId="67BFAB4F" wp14:editId="3F1BEEA2">
            <wp:extent cx="4972050" cy="420254"/>
            <wp:effectExtent l="19050" t="19050" r="19050" b="18415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44818" cy="4264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1EAFB9" w14:textId="77777777" w:rsidR="00797614" w:rsidRPr="00433AF0" w:rsidRDefault="00797614" w:rsidP="00797614">
      <w:pPr>
        <w:jc w:val="center"/>
      </w:pPr>
      <w:r>
        <w:rPr>
          <w:rFonts w:cstheme="minorHAnsi"/>
          <w:b/>
          <w:bCs/>
          <w:sz w:val="44"/>
          <w:szCs w:val="44"/>
        </w:rPr>
        <w:t>↓</w:t>
      </w:r>
    </w:p>
    <w:p w14:paraId="42483901" w14:textId="769643A0" w:rsidR="00797614" w:rsidRDefault="00797614" w:rsidP="00797614">
      <w:pPr>
        <w:jc w:val="center"/>
      </w:pPr>
      <w:r>
        <w:rPr>
          <w:noProof/>
        </w:rPr>
        <w:drawing>
          <wp:inline distT="0" distB="0" distL="0" distR="0" wp14:anchorId="2D9E9D23" wp14:editId="38FF0ADA">
            <wp:extent cx="6626225" cy="393700"/>
            <wp:effectExtent l="19050" t="19050" r="22225" b="2540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3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DF633A" w14:textId="77777777" w:rsidR="00631E46" w:rsidRPr="00B37267" w:rsidRDefault="00631E46" w:rsidP="00631E46">
      <w:pPr>
        <w:pStyle w:val="Heading2"/>
      </w:pPr>
      <w:r w:rsidRPr="00B37267">
        <w:t>Collect List Items</w:t>
      </w:r>
    </w:p>
    <w:p w14:paraId="43EE9F95" w14:textId="77777777" w:rsidR="00631E46" w:rsidRPr="00B37267" w:rsidRDefault="00631E46" w:rsidP="00631E46">
      <w:proofErr w:type="spellStart"/>
      <w:r w:rsidRPr="00B37267">
        <w:rPr>
          <w:lang w:val="bg-BG"/>
        </w:rPr>
        <w:t>Write</w:t>
      </w:r>
      <w:proofErr w:type="spellEnd"/>
      <w:r w:rsidRPr="00B37267">
        <w:rPr>
          <w:lang w:val="bg-BG"/>
        </w:rPr>
        <w:t xml:space="preserve"> a JS </w:t>
      </w:r>
      <w:proofErr w:type="spellStart"/>
      <w:r w:rsidRPr="00B37267">
        <w:rPr>
          <w:lang w:val="bg-BG"/>
        </w:rPr>
        <w:t>function</w:t>
      </w:r>
      <w:proofErr w:type="spellEnd"/>
      <w:r w:rsidRPr="00B37267">
        <w:rPr>
          <w:lang w:val="bg-BG"/>
        </w:rPr>
        <w:t xml:space="preserve"> </w:t>
      </w:r>
      <w:r w:rsidRPr="00B37267">
        <w:t xml:space="preserve">that scans a given </w:t>
      </w:r>
      <w:r w:rsidRPr="00B37267">
        <w:rPr>
          <w:b/>
          <w:bCs/>
        </w:rPr>
        <w:t>HTML list</w:t>
      </w:r>
      <w:r w:rsidRPr="00B37267">
        <w:t xml:space="preserve"> and </w:t>
      </w:r>
      <w:r w:rsidRPr="00B37267">
        <w:rPr>
          <w:b/>
          <w:bCs/>
        </w:rPr>
        <w:t>appends</w:t>
      </w:r>
      <w:r w:rsidRPr="00B37267">
        <w:t xml:space="preserve"> all collected list items’ text to a </w:t>
      </w:r>
      <w:proofErr w:type="spellStart"/>
      <w:r>
        <w:rPr>
          <w:b/>
          <w:bCs/>
        </w:rPr>
        <w:t>text</w:t>
      </w:r>
      <w:r w:rsidRPr="00B37267">
        <w:rPr>
          <w:b/>
          <w:bCs/>
        </w:rPr>
        <w:t>area</w:t>
      </w:r>
      <w:proofErr w:type="spellEnd"/>
      <w:r w:rsidRPr="00B37267">
        <w:t xml:space="preserve"> on the same page when the user </w:t>
      </w:r>
      <w:r w:rsidRPr="00B37267">
        <w:rPr>
          <w:b/>
          <w:bCs/>
        </w:rPr>
        <w:t>clicks</w:t>
      </w:r>
      <w:r w:rsidRPr="00B37267">
        <w:t xml:space="preserve"> on a button.</w:t>
      </w:r>
    </w:p>
    <w:p w14:paraId="346CE62E" w14:textId="77777777" w:rsidR="00631E46" w:rsidRPr="00B37267" w:rsidRDefault="00631E46" w:rsidP="00631E46">
      <w:pPr>
        <w:pStyle w:val="Heading3"/>
        <w:rPr>
          <w:noProof/>
        </w:rPr>
      </w:pPr>
      <w:r w:rsidRPr="00B37267">
        <w:rPr>
          <w:noProof/>
        </w:rPr>
        <w:t>Input/Output</w:t>
      </w:r>
    </w:p>
    <w:p w14:paraId="50C73E63" w14:textId="77777777" w:rsidR="00631E46" w:rsidRPr="00B37267" w:rsidRDefault="00631E46" w:rsidP="00631E46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06B14757" w14:textId="77777777" w:rsidR="00631E46" w:rsidRPr="00B37267" w:rsidRDefault="00631E46" w:rsidP="00631E46">
      <w:pPr>
        <w:pStyle w:val="Heading3"/>
      </w:pPr>
      <w:r w:rsidRPr="00B37267">
        <w:t>Examples</w:t>
      </w:r>
    </w:p>
    <w:p w14:paraId="5A0A933F" w14:textId="603FEC56" w:rsidR="00631E46" w:rsidRDefault="00631E46" w:rsidP="00631E46">
      <w:r w:rsidRPr="00B37267">
        <w:rPr>
          <w:noProof/>
          <w:lang w:val="bg-BG" w:eastAsia="bg-BG"/>
        </w:rPr>
        <w:drawing>
          <wp:inline distT="0" distB="0" distL="0" distR="0" wp14:anchorId="62BFAC08" wp14:editId="6E378812">
            <wp:extent cx="3187572" cy="2880000"/>
            <wp:effectExtent l="0" t="0" r="0" b="0"/>
            <wp:docPr id="29" name="Picture 2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, application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7572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B37267">
        <w:sym w:font="Wingdings" w:char="F0E0"/>
      </w:r>
      <w:r w:rsidRPr="00B37267">
        <w:t xml:space="preserve"> </w:t>
      </w:r>
      <w:r w:rsidRPr="00B37267">
        <w:rPr>
          <w:noProof/>
          <w:lang w:val="bg-BG" w:eastAsia="bg-BG"/>
        </w:rPr>
        <w:drawing>
          <wp:inline distT="0" distB="0" distL="0" distR="0" wp14:anchorId="636BFA38" wp14:editId="406B34E6">
            <wp:extent cx="3187572" cy="2880000"/>
            <wp:effectExtent l="0" t="0" r="0" b="0"/>
            <wp:docPr id="30" name="Picture 3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tex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7572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EA2CA" w14:textId="77777777" w:rsidR="00C82EA1" w:rsidRPr="00816213" w:rsidRDefault="00C82EA1" w:rsidP="00C82EA1">
      <w:pPr>
        <w:pStyle w:val="Heading2"/>
        <w:rPr>
          <w:lang w:val="bg-BG"/>
        </w:rPr>
      </w:pPr>
      <w:r w:rsidRPr="00816213">
        <w:t>List of Items</w:t>
      </w:r>
    </w:p>
    <w:p w14:paraId="3537E644" w14:textId="77777777" w:rsidR="00C82EA1" w:rsidRPr="00816213" w:rsidRDefault="00C82EA1" w:rsidP="00C82EA1">
      <w:pPr>
        <w:rPr>
          <w:lang w:val="bg-BG"/>
        </w:rPr>
      </w:pPr>
      <w:r w:rsidRPr="00816213">
        <w:t xml:space="preserve">Write a function that </w:t>
      </w:r>
      <w:r w:rsidRPr="00816213">
        <w:rPr>
          <w:rStyle w:val="Strong"/>
        </w:rPr>
        <w:t>read</w:t>
      </w:r>
      <w:r>
        <w:rPr>
          <w:rStyle w:val="Strong"/>
        </w:rPr>
        <w:t>s</w:t>
      </w:r>
      <w:r w:rsidRPr="00816213">
        <w:t xml:space="preserve"> the text inside an input field and </w:t>
      </w:r>
      <w:r w:rsidRPr="00816213">
        <w:rPr>
          <w:rStyle w:val="Strong"/>
        </w:rPr>
        <w:t>appends</w:t>
      </w:r>
      <w:r w:rsidRPr="00816213">
        <w:t xml:space="preserve"> the specified text to a list inside an </w:t>
      </w:r>
      <w:r w:rsidRPr="00816213">
        <w:rPr>
          <w:noProof/>
        </w:rPr>
        <w:t xml:space="preserve">HTML </w:t>
      </w:r>
      <w:r w:rsidRPr="00816213">
        <w:t>page.</w:t>
      </w:r>
    </w:p>
    <w:p w14:paraId="3C899219" w14:textId="77777777" w:rsidR="00C82EA1" w:rsidRPr="00816213" w:rsidRDefault="00C82EA1" w:rsidP="00C82EA1">
      <w:pPr>
        <w:pStyle w:val="Heading3"/>
        <w:rPr>
          <w:lang w:val="bg-BG"/>
        </w:rPr>
      </w:pPr>
      <w:r w:rsidRPr="00816213">
        <w:lastRenderedPageBreak/>
        <w:t>Examples</w:t>
      </w:r>
    </w:p>
    <w:p w14:paraId="04B6A94B" w14:textId="77777777" w:rsidR="00C82EA1" w:rsidRPr="00816213" w:rsidRDefault="00C82EA1" w:rsidP="00C82EA1">
      <w:pPr>
        <w:jc w:val="center"/>
        <w:rPr>
          <w:lang w:val="bg-BG"/>
        </w:rPr>
      </w:pPr>
      <w:r w:rsidRPr="00816213">
        <w:rPr>
          <w:noProof/>
          <w:lang w:val="bg-BG" w:eastAsia="bg-BG"/>
        </w:rPr>
        <w:drawing>
          <wp:inline distT="0" distB="0" distL="0" distR="0" wp14:anchorId="6E895E69" wp14:editId="26F7DCE1">
            <wp:extent cx="2076450" cy="1731645"/>
            <wp:effectExtent l="0" t="0" r="0" b="1905"/>
            <wp:docPr id="12" name="Picture 2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2" descr="Graphical user interface, text, application, chat or text messag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173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0DE16B99" wp14:editId="1BE9877A">
            <wp:extent cx="2038350" cy="1758473"/>
            <wp:effectExtent l="0" t="0" r="0" b="0"/>
            <wp:docPr id="10" name="Picture 10" descr="Graphical user interface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, chat or text message&#10;&#10;Description automatically generated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48320" cy="1767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68FF2451" wp14:editId="1F211ED4">
            <wp:extent cx="2045335" cy="1752600"/>
            <wp:effectExtent l="0" t="0" r="0" b="0"/>
            <wp:docPr id="11" name="Picture 5" descr="A picture containing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5" descr="A picture containing application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17" cstate="print"/>
                    <a:srcRect b="3259"/>
                    <a:stretch/>
                  </pic:blipFill>
                  <pic:spPr bwMode="auto">
                    <a:xfrm>
                      <a:off x="0" y="0"/>
                      <a:ext cx="2054486" cy="17604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5A9123" w14:textId="77777777" w:rsidR="00C82EA1" w:rsidRPr="00B37267" w:rsidRDefault="00C82EA1" w:rsidP="00631E46"/>
    <w:p w14:paraId="79ADEC39" w14:textId="77777777" w:rsidR="00C82EA1" w:rsidRPr="0044054D" w:rsidRDefault="00C82EA1" w:rsidP="00C82EA1">
      <w:pPr>
        <w:pStyle w:val="Heading2"/>
        <w:rPr>
          <w:lang w:val="bg-BG"/>
        </w:rPr>
      </w:pPr>
      <w:r w:rsidRPr="0044054D">
        <w:t>Delete from Table</w:t>
      </w:r>
    </w:p>
    <w:p w14:paraId="204C3CA5" w14:textId="77777777" w:rsidR="00C82EA1" w:rsidRDefault="00C82EA1" w:rsidP="00C82EA1">
      <w:r w:rsidRPr="00C764A7">
        <w:t xml:space="preserve">Write a program that </w:t>
      </w:r>
      <w:r w:rsidRPr="00C764A7">
        <w:rPr>
          <w:b/>
          <w:bCs/>
        </w:rPr>
        <w:t>takes</w:t>
      </w:r>
      <w:r w:rsidRPr="00C764A7">
        <w:t xml:space="preserve"> an </w:t>
      </w:r>
      <w:r>
        <w:rPr>
          <w:rFonts w:ascii="Consolas" w:hAnsi="Consolas"/>
          <w:b/>
          <w:noProof/>
        </w:rPr>
        <w:t>e</w:t>
      </w:r>
      <w:r w:rsidRPr="00C764A7">
        <w:rPr>
          <w:rFonts w:ascii="Consolas" w:hAnsi="Consolas"/>
          <w:b/>
          <w:noProof/>
        </w:rPr>
        <w:t>mail</w:t>
      </w:r>
      <w:r w:rsidRPr="00C764A7">
        <w:rPr>
          <w:noProof/>
        </w:rPr>
        <w:t xml:space="preserve"> </w:t>
      </w:r>
      <w:r w:rsidRPr="00C764A7">
        <w:t xml:space="preserve">from an </w:t>
      </w:r>
      <w:r w:rsidRPr="00C764A7">
        <w:rPr>
          <w:b/>
          <w:bCs/>
        </w:rPr>
        <w:t>input field</w:t>
      </w:r>
      <w:r w:rsidRPr="00C764A7">
        <w:t xml:space="preserve"> and </w:t>
      </w:r>
      <w:r w:rsidRPr="00C764A7">
        <w:rPr>
          <w:b/>
          <w:bCs/>
        </w:rPr>
        <w:t>deletes</w:t>
      </w:r>
      <w:r w:rsidRPr="00C764A7">
        <w:t xml:space="preserve"> the matching row from a table. </w:t>
      </w:r>
    </w:p>
    <w:p w14:paraId="27BF5C30" w14:textId="77777777" w:rsidR="00C82EA1" w:rsidRDefault="00C82EA1" w:rsidP="00C82EA1">
      <w:pPr>
        <w:pStyle w:val="ListParagraph"/>
        <w:numPr>
          <w:ilvl w:val="0"/>
          <w:numId w:val="47"/>
        </w:numPr>
      </w:pPr>
      <w:r>
        <w:t>If entry is found, t</w:t>
      </w:r>
      <w:r w:rsidRPr="00C764A7">
        <w:t xml:space="preserve">he </w:t>
      </w:r>
      <w:proofErr w:type="spellStart"/>
      <w:r w:rsidRPr="001E6407">
        <w:rPr>
          <w:b/>
        </w:rPr>
        <w:t>textContent</w:t>
      </w:r>
      <w:proofErr w:type="spellEnd"/>
      <w:r w:rsidRPr="00C764A7">
        <w:t xml:space="preserve"> in the element with </w:t>
      </w:r>
      <w:r w:rsidRPr="001E6407">
        <w:rPr>
          <w:b/>
        </w:rPr>
        <w:t>id="</w:t>
      </w:r>
      <w:r w:rsidRPr="001E6407">
        <w:rPr>
          <w:rFonts w:ascii="Consolas" w:hAnsi="Consolas"/>
          <w:b/>
        </w:rPr>
        <w:t>result</w:t>
      </w:r>
      <w:r w:rsidRPr="00C764A7">
        <w:t xml:space="preserve">" must be set to </w:t>
      </w:r>
      <w:r w:rsidRPr="001E6407">
        <w:rPr>
          <w:rFonts w:ascii="Consolas" w:hAnsi="Consolas"/>
          <w:b/>
        </w:rPr>
        <w:t>"Deleted."</w:t>
      </w:r>
    </w:p>
    <w:p w14:paraId="73405388" w14:textId="77777777" w:rsidR="00C82EA1" w:rsidRDefault="00C82EA1" w:rsidP="00C82EA1">
      <w:pPr>
        <w:pStyle w:val="ListParagraph"/>
        <w:numPr>
          <w:ilvl w:val="0"/>
          <w:numId w:val="47"/>
        </w:numPr>
      </w:pPr>
      <w:r>
        <w:t xml:space="preserve">Otherwise, </w:t>
      </w:r>
      <w:r w:rsidRPr="00C764A7">
        <w:t xml:space="preserve">an </w:t>
      </w:r>
      <w:r w:rsidRPr="001E6407">
        <w:rPr>
          <w:rFonts w:ascii="Consolas" w:hAnsi="Consolas"/>
          <w:b/>
          <w:bCs/>
          <w:noProof/>
        </w:rPr>
        <w:t>error</w:t>
      </w:r>
      <w:r w:rsidRPr="00C764A7">
        <w:rPr>
          <w:noProof/>
        </w:rPr>
        <w:t xml:space="preserve"> </w:t>
      </w:r>
      <w:r w:rsidRPr="00C764A7">
        <w:t xml:space="preserve">should be displayed in a </w:t>
      </w:r>
      <w:r w:rsidRPr="001E6407">
        <w:rPr>
          <w:rFonts w:ascii="Consolas" w:hAnsi="Consolas"/>
          <w:b/>
          <w:noProof/>
        </w:rPr>
        <w:t>&lt;div&gt;</w:t>
      </w:r>
      <w:r w:rsidRPr="00C764A7">
        <w:rPr>
          <w:noProof/>
        </w:rPr>
        <w:t xml:space="preserve"> </w:t>
      </w:r>
      <w:r w:rsidRPr="00C764A7">
        <w:t xml:space="preserve">with </w:t>
      </w:r>
      <w:r w:rsidRPr="001E6407">
        <w:rPr>
          <w:b/>
          <w:noProof/>
        </w:rPr>
        <w:t>id=</w:t>
      </w:r>
      <w:r w:rsidRPr="001E6407">
        <w:rPr>
          <w:b/>
        </w:rPr>
        <w:t>"</w:t>
      </w:r>
      <w:r>
        <w:rPr>
          <w:rFonts w:ascii="Consolas" w:hAnsi="Consolas"/>
          <w:b/>
          <w:bCs/>
          <w:noProof/>
        </w:rPr>
        <w:t>result</w:t>
      </w:r>
      <w:r w:rsidRPr="001E6407">
        <w:rPr>
          <w:b/>
        </w:rPr>
        <w:t>"</w:t>
      </w:r>
      <w:r w:rsidRPr="00C764A7">
        <w:t xml:space="preserve">. The error should be </w:t>
      </w:r>
      <w:r w:rsidRPr="001E6407">
        <w:rPr>
          <w:rFonts w:ascii="Consolas" w:hAnsi="Consolas"/>
          <w:b/>
        </w:rPr>
        <w:t>"</w:t>
      </w:r>
      <w:r w:rsidRPr="001E6407">
        <w:rPr>
          <w:rFonts w:ascii="Consolas" w:hAnsi="Consolas"/>
          <w:b/>
          <w:bCs/>
          <w:noProof/>
        </w:rPr>
        <w:t>Not found</w:t>
      </w:r>
      <w:r w:rsidRPr="001E6407">
        <w:rPr>
          <w:rFonts w:ascii="Consolas" w:hAnsi="Consolas"/>
          <w:b/>
        </w:rPr>
        <w:t>."</w:t>
      </w:r>
      <w:r w:rsidRPr="00C764A7">
        <w:t xml:space="preserve"> </w:t>
      </w:r>
    </w:p>
    <w:p w14:paraId="05D18E28" w14:textId="77777777" w:rsidR="00C82EA1" w:rsidRPr="00C764A7" w:rsidRDefault="00C82EA1" w:rsidP="00C82EA1">
      <w:pPr>
        <w:rPr>
          <w:lang w:val="bg-BG"/>
        </w:rPr>
      </w:pPr>
      <w:r w:rsidRPr="00C764A7">
        <w:t xml:space="preserve">Submit </w:t>
      </w:r>
      <w:r w:rsidRPr="00C764A7">
        <w:rPr>
          <w:b/>
        </w:rPr>
        <w:t>only</w:t>
      </w:r>
      <w:r w:rsidRPr="00C764A7">
        <w:t xml:space="preserve"> the </w:t>
      </w:r>
      <w:r w:rsidRPr="00C764A7">
        <w:rPr>
          <w:rFonts w:ascii="Consolas" w:hAnsi="Consolas"/>
          <w:b/>
          <w:noProof/>
        </w:rPr>
        <w:t>deleteByEmail()</w:t>
      </w:r>
      <w:r w:rsidRPr="00C764A7">
        <w:rPr>
          <w:noProof/>
        </w:rPr>
        <w:t xml:space="preserve"> </w:t>
      </w:r>
      <w:r>
        <w:t>function in J</w:t>
      </w:r>
      <w:r w:rsidRPr="00C764A7">
        <w:t xml:space="preserve">udge. </w:t>
      </w:r>
    </w:p>
    <w:p w14:paraId="534750D9" w14:textId="77777777" w:rsidR="00C82EA1" w:rsidRPr="0044054D" w:rsidRDefault="00C82EA1" w:rsidP="00C82EA1">
      <w:pPr>
        <w:pStyle w:val="Heading3"/>
        <w:rPr>
          <w:noProof/>
          <w:lang w:val="bg-BG"/>
        </w:rPr>
      </w:pPr>
      <w:r w:rsidRPr="0044054D">
        <w:rPr>
          <w:noProof/>
        </w:rPr>
        <w:t>Input/Output</w:t>
      </w:r>
    </w:p>
    <w:p w14:paraId="71F57723" w14:textId="77777777" w:rsidR="00C82EA1" w:rsidRPr="00C764A7" w:rsidRDefault="00C82EA1" w:rsidP="00C82EA1">
      <w:pPr>
        <w:rPr>
          <w:lang w:val="bg-BG"/>
        </w:rPr>
      </w:pPr>
      <w:r w:rsidRPr="00C764A7">
        <w:t>There will be no input/</w:t>
      </w:r>
      <w:r w:rsidRPr="00C764A7">
        <w:rPr>
          <w:noProof/>
        </w:rPr>
        <w:t>output,</w:t>
      </w:r>
      <w:r w:rsidRPr="00C764A7">
        <w:t xml:space="preserve"> your program should instead </w:t>
      </w:r>
      <w:r w:rsidRPr="00C764A7">
        <w:rPr>
          <w:b/>
          <w:bCs/>
        </w:rPr>
        <w:t>modify</w:t>
      </w:r>
      <w:r w:rsidRPr="00C764A7">
        <w:t xml:space="preserve"> the </w:t>
      </w:r>
      <w:r w:rsidRPr="00C764A7">
        <w:rPr>
          <w:noProof/>
        </w:rPr>
        <w:t xml:space="preserve">DOM </w:t>
      </w:r>
      <w:r w:rsidRPr="00C764A7">
        <w:t xml:space="preserve">of the given </w:t>
      </w:r>
      <w:r w:rsidRPr="00C764A7">
        <w:rPr>
          <w:noProof/>
        </w:rPr>
        <w:t xml:space="preserve">HTML </w:t>
      </w:r>
      <w:r w:rsidRPr="00C764A7">
        <w:t>document.</w:t>
      </w:r>
    </w:p>
    <w:p w14:paraId="70E85F8A" w14:textId="77777777" w:rsidR="00C82EA1" w:rsidRPr="0044054D" w:rsidRDefault="00C82EA1" w:rsidP="00C82EA1">
      <w:pPr>
        <w:pStyle w:val="Heading3"/>
        <w:rPr>
          <w:lang w:val="bg-BG"/>
        </w:rPr>
      </w:pPr>
      <w:r w:rsidRPr="0044054D">
        <w:t>Examples</w:t>
      </w:r>
    </w:p>
    <w:p w14:paraId="1DA62BA5" w14:textId="77777777" w:rsidR="00C82EA1" w:rsidRPr="0044054D" w:rsidRDefault="00C82EA1" w:rsidP="00C82EA1">
      <w:pPr>
        <w:jc w:val="center"/>
        <w:rPr>
          <w:sz w:val="24"/>
          <w:szCs w:val="24"/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10033795" wp14:editId="6677FCC2">
            <wp:extent cx="4019550" cy="2197603"/>
            <wp:effectExtent l="19050" t="19050" r="19050" b="12700"/>
            <wp:docPr id="35" name="Picture 3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Table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4751" cy="2211381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0AE50BD2" w14:textId="77777777" w:rsidR="00C82EA1" w:rsidRPr="0044054D" w:rsidRDefault="00C82EA1" w:rsidP="00C82EA1">
      <w:pPr>
        <w:jc w:val="center"/>
        <w:rPr>
          <w:lang w:val="bg-BG"/>
        </w:rPr>
      </w:pPr>
      <w:r w:rsidRPr="0044054D">
        <w:rPr>
          <w:noProof/>
          <w:lang w:val="bg-BG" w:eastAsia="bg-BG"/>
        </w:rPr>
        <w:lastRenderedPageBreak/>
        <w:drawing>
          <wp:inline distT="0" distB="0" distL="0" distR="0" wp14:anchorId="24289012" wp14:editId="432BC41A">
            <wp:extent cx="4034790" cy="1996029"/>
            <wp:effectExtent l="19050" t="19050" r="22860" b="23495"/>
            <wp:docPr id="36" name="Picture 3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Table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4570" cy="2005814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0AA025A" w14:textId="77777777" w:rsidR="00F0063A" w:rsidRPr="00816213" w:rsidRDefault="00F0063A" w:rsidP="00F0063A">
      <w:pPr>
        <w:pStyle w:val="Heading2"/>
        <w:rPr>
          <w:lang w:val="bg-BG"/>
        </w:rPr>
      </w:pPr>
      <w:r w:rsidRPr="00816213">
        <w:t>Add / Delete</w:t>
      </w:r>
    </w:p>
    <w:p w14:paraId="1528E946" w14:textId="77777777" w:rsidR="00F0063A" w:rsidRPr="00816213" w:rsidRDefault="00F0063A" w:rsidP="00F0063A">
      <w:pPr>
        <w:rPr>
          <w:b/>
          <w:lang w:val="bg-BG"/>
        </w:rPr>
      </w:pPr>
      <w:r w:rsidRPr="00816213">
        <w:t xml:space="preserve">Extend the previous problem to display </w:t>
      </w:r>
      <w:r w:rsidRPr="00C764A7">
        <w:rPr>
          <w:b/>
        </w:rPr>
        <w:t>a</w:t>
      </w:r>
      <w:r w:rsidRPr="00816213">
        <w:rPr>
          <w:rStyle w:val="Strong"/>
        </w:rPr>
        <w:t xml:space="preserve"> </w:t>
      </w:r>
      <w:r w:rsidRPr="00816213">
        <w:rPr>
          <w:rStyle w:val="Strong"/>
          <w:rFonts w:ascii="Consolas" w:hAnsi="Consolas" w:cs="Consolas"/>
          <w:noProof/>
        </w:rPr>
        <w:t>[Delete]</w:t>
      </w:r>
      <w:r w:rsidRPr="00816213">
        <w:rPr>
          <w:rStyle w:val="Strong"/>
          <w:noProof/>
        </w:rPr>
        <w:t xml:space="preserve"> </w:t>
      </w:r>
      <w:r w:rsidRPr="00816213">
        <w:rPr>
          <w:rStyle w:val="Strong"/>
        </w:rPr>
        <w:t xml:space="preserve">link </w:t>
      </w:r>
      <w:r w:rsidRPr="00816213">
        <w:t xml:space="preserve">after each list item. </w:t>
      </w:r>
      <w:r w:rsidRPr="00816213">
        <w:rPr>
          <w:rStyle w:val="Strong"/>
        </w:rPr>
        <w:t>Clicking</w:t>
      </w:r>
      <w:r w:rsidRPr="00816213">
        <w:t xml:space="preserve"> it should </w:t>
      </w:r>
      <w:r w:rsidRPr="00816213">
        <w:rPr>
          <w:rStyle w:val="Strong"/>
        </w:rPr>
        <w:t>delete</w:t>
      </w:r>
      <w:r w:rsidRPr="00816213">
        <w:t xml:space="preserve"> the item with no confirmation.</w:t>
      </w:r>
      <w:r>
        <w:t xml:space="preserve"> You have to add </w:t>
      </w:r>
      <w:proofErr w:type="spellStart"/>
      <w:r w:rsidRPr="00F42DDE">
        <w:rPr>
          <w:b/>
        </w:rPr>
        <w:t>href</w:t>
      </w:r>
      <w:proofErr w:type="spellEnd"/>
      <w:r w:rsidRPr="00F42DDE">
        <w:rPr>
          <w:b/>
        </w:rPr>
        <w:t>="#"</w:t>
      </w:r>
      <w:r>
        <w:t xml:space="preserve"> to the link element.</w:t>
      </w:r>
    </w:p>
    <w:p w14:paraId="5D89ED35" w14:textId="77777777" w:rsidR="00F0063A" w:rsidRPr="00816213" w:rsidRDefault="00F0063A" w:rsidP="00F0063A">
      <w:pPr>
        <w:pStyle w:val="Heading3"/>
        <w:rPr>
          <w:lang w:val="bg-BG"/>
        </w:rPr>
      </w:pPr>
      <w:r w:rsidRPr="00816213">
        <w:t>Examples</w:t>
      </w:r>
    </w:p>
    <w:p w14:paraId="0F5DFA3D" w14:textId="77777777" w:rsidR="00F0063A" w:rsidRPr="00816213" w:rsidRDefault="00F0063A" w:rsidP="00F0063A">
      <w:pPr>
        <w:jc w:val="center"/>
        <w:rPr>
          <w:lang w:val="bg-BG"/>
        </w:rPr>
      </w:pPr>
      <w:r w:rsidRPr="00816213">
        <w:rPr>
          <w:noProof/>
          <w:lang w:val="bg-BG" w:eastAsia="bg-BG"/>
        </w:rPr>
        <w:drawing>
          <wp:inline distT="0" distB="0" distL="0" distR="0" wp14:anchorId="2355A837" wp14:editId="28230658">
            <wp:extent cx="2568575" cy="2135005"/>
            <wp:effectExtent l="0" t="0" r="3175" b="0"/>
            <wp:docPr id="15" name="Picture 15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, chat or text message&#10;&#10;Description automatically generated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77792" cy="2142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62B738EE" wp14:editId="2A0FEFEF">
            <wp:extent cx="3282950" cy="2141417"/>
            <wp:effectExtent l="0" t="0" r="0" b="0"/>
            <wp:docPr id="18" name="Picture 1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&#10;&#10;Description automatically generated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90875" cy="2146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D493B" w14:textId="77777777" w:rsidR="00631E46" w:rsidRPr="00B37267" w:rsidRDefault="00631E46" w:rsidP="00797614">
      <w:pPr>
        <w:jc w:val="center"/>
      </w:pPr>
    </w:p>
    <w:p w14:paraId="7D745248" w14:textId="77777777" w:rsidR="00797614" w:rsidRDefault="00797614" w:rsidP="00FD4B2E"/>
    <w:p w14:paraId="2508CFDD" w14:textId="77777777" w:rsidR="00B37267" w:rsidRPr="00B37267" w:rsidRDefault="00B37267" w:rsidP="001F1460">
      <w:pPr>
        <w:pStyle w:val="Heading2"/>
      </w:pPr>
      <w:r w:rsidRPr="00B37267">
        <w:t>Colorize Table</w:t>
      </w:r>
    </w:p>
    <w:p w14:paraId="5E1B15EB" w14:textId="77777777" w:rsidR="00B37267" w:rsidRPr="00B37267" w:rsidRDefault="00B37267" w:rsidP="00B37267">
      <w:proofErr w:type="spellStart"/>
      <w:r w:rsidRPr="00B37267">
        <w:rPr>
          <w:lang w:val="bg-BG"/>
        </w:rPr>
        <w:t>Write</w:t>
      </w:r>
      <w:proofErr w:type="spellEnd"/>
      <w:r w:rsidRPr="00B37267">
        <w:rPr>
          <w:lang w:val="bg-BG"/>
        </w:rPr>
        <w:t xml:space="preserve"> a JS </w:t>
      </w:r>
      <w:proofErr w:type="spellStart"/>
      <w:r w:rsidRPr="00B37267">
        <w:rPr>
          <w:lang w:val="bg-BG"/>
        </w:rPr>
        <w:t>function</w:t>
      </w:r>
      <w:proofErr w:type="spellEnd"/>
      <w:r w:rsidRPr="00B37267">
        <w:rPr>
          <w:lang w:val="bg-BG"/>
        </w:rPr>
        <w:t xml:space="preserve"> </w:t>
      </w:r>
      <w:r w:rsidRPr="00B37267">
        <w:t xml:space="preserve">that </w:t>
      </w:r>
      <w:r w:rsidRPr="00B37267">
        <w:rPr>
          <w:b/>
          <w:bCs/>
        </w:rPr>
        <w:t xml:space="preserve">changes the color </w:t>
      </w:r>
      <w:r w:rsidRPr="00B37267">
        <w:t xml:space="preserve">of all </w:t>
      </w:r>
      <w:r w:rsidRPr="00B37267">
        <w:rPr>
          <w:b/>
          <w:bCs/>
        </w:rPr>
        <w:t>even</w:t>
      </w:r>
      <w:r w:rsidRPr="00B37267">
        <w:t xml:space="preserve"> rows when the user </w:t>
      </w:r>
      <w:r w:rsidRPr="00B37267">
        <w:rPr>
          <w:b/>
          <w:bCs/>
        </w:rPr>
        <w:t>clicks</w:t>
      </w:r>
      <w:r w:rsidRPr="00B37267">
        <w:t xml:space="preserve"> a button. Apply the color "</w:t>
      </w:r>
      <w:r w:rsidRPr="00B37267">
        <w:rPr>
          <w:b/>
          <w:bCs/>
        </w:rPr>
        <w:t>Teal</w:t>
      </w:r>
      <w:r w:rsidRPr="00B37267">
        <w:t>" to the target rows.</w:t>
      </w:r>
    </w:p>
    <w:p w14:paraId="5024C0E5" w14:textId="77777777" w:rsidR="00B37267" w:rsidRPr="00B37267" w:rsidRDefault="00B37267" w:rsidP="001F1460">
      <w:pPr>
        <w:pStyle w:val="Heading3"/>
        <w:rPr>
          <w:noProof/>
        </w:rPr>
      </w:pPr>
      <w:r w:rsidRPr="00B37267">
        <w:rPr>
          <w:noProof/>
        </w:rPr>
        <w:t>Input/Output</w:t>
      </w:r>
    </w:p>
    <w:p w14:paraId="2D08F9F1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A8E14C9" w14:textId="77777777" w:rsidR="00B37267" w:rsidRPr="00B37267" w:rsidRDefault="00B37267" w:rsidP="001F1460">
      <w:pPr>
        <w:pStyle w:val="Heading3"/>
      </w:pPr>
      <w:r w:rsidRPr="00B37267">
        <w:lastRenderedPageBreak/>
        <w:t>Examples</w:t>
      </w:r>
    </w:p>
    <w:p w14:paraId="67C05AFA" w14:textId="5D0468DA" w:rsidR="00B37267" w:rsidRPr="00B37267" w:rsidRDefault="00B37267" w:rsidP="00B37267">
      <w:r w:rsidRPr="00B37267">
        <w:t xml:space="preserve"> </w:t>
      </w:r>
      <w:r w:rsidR="00341FEA">
        <w:rPr>
          <w:noProof/>
        </w:rPr>
        <w:drawing>
          <wp:inline distT="0" distB="0" distL="0" distR="0" wp14:anchorId="4BC5609E" wp14:editId="1A37B0EE">
            <wp:extent cx="1763174" cy="2293620"/>
            <wp:effectExtent l="19050" t="19050" r="27940" b="1143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772741" cy="23060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341FEA">
        <w:rPr>
          <w:sz w:val="28"/>
          <w:szCs w:val="28"/>
        </w:rPr>
        <w:sym w:font="Wingdings" w:char="F0E0"/>
      </w:r>
      <w:r w:rsidRPr="00B37267">
        <w:t xml:space="preserve"> </w:t>
      </w:r>
      <w:r w:rsidR="003C6C30">
        <w:rPr>
          <w:noProof/>
        </w:rPr>
        <w:drawing>
          <wp:inline distT="0" distB="0" distL="0" distR="0" wp14:anchorId="0D375787" wp14:editId="65C86984">
            <wp:extent cx="1725930" cy="2290920"/>
            <wp:effectExtent l="19050" t="19050" r="26670" b="1460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739995" cy="23095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6F219A" w14:textId="77777777" w:rsidR="00B37267" w:rsidRPr="00B37267" w:rsidRDefault="00B37267" w:rsidP="00243E59">
      <w:pPr>
        <w:pStyle w:val="Heading2"/>
      </w:pPr>
      <w:r w:rsidRPr="00B37267">
        <w:t>Sum Table</w:t>
      </w:r>
    </w:p>
    <w:p w14:paraId="176909A8" w14:textId="77777777" w:rsidR="00B37267" w:rsidRPr="00B37267" w:rsidRDefault="00B37267" w:rsidP="00B37267">
      <w:r w:rsidRPr="00B37267">
        <w:t>Write a JS function that finds the first table in a document and sums the values in the last column. The result is then displayed in an element with ID "</w:t>
      </w:r>
      <w:r w:rsidRPr="004B46BC">
        <w:rPr>
          <w:b/>
        </w:rPr>
        <w:t>sum</w:t>
      </w:r>
      <w:r w:rsidRPr="00B37267">
        <w:t>".</w:t>
      </w:r>
    </w:p>
    <w:p w14:paraId="33A43D69" w14:textId="77777777" w:rsidR="00B37267" w:rsidRPr="00B37267" w:rsidRDefault="00B37267" w:rsidP="00243E59">
      <w:pPr>
        <w:pStyle w:val="Heading3"/>
        <w:rPr>
          <w:noProof/>
        </w:rPr>
      </w:pPr>
      <w:r w:rsidRPr="00B37267">
        <w:rPr>
          <w:noProof/>
        </w:rPr>
        <w:t>Input/Output</w:t>
      </w:r>
    </w:p>
    <w:p w14:paraId="3ED4B4A5" w14:textId="4E537971" w:rsid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4619F650" w14:textId="77777777" w:rsidR="008237F8" w:rsidRPr="00B37267" w:rsidRDefault="008237F8" w:rsidP="00243E59">
      <w:pPr>
        <w:pStyle w:val="Heading3"/>
      </w:pPr>
      <w:r w:rsidRPr="00B37267">
        <w:t>Examples</w:t>
      </w:r>
    </w:p>
    <w:p w14:paraId="592EBD29" w14:textId="5A0A59E7" w:rsidR="00640502" w:rsidRDefault="008237F8" w:rsidP="003509ED">
      <w:r w:rsidRPr="00B37267">
        <w:t xml:space="preserve">  </w:t>
      </w:r>
      <w:r w:rsidR="00682F92">
        <w:rPr>
          <w:noProof/>
        </w:rPr>
        <w:drawing>
          <wp:inline distT="0" distB="0" distL="0" distR="0" wp14:anchorId="528D34F0" wp14:editId="09D07065">
            <wp:extent cx="1764030" cy="2386629"/>
            <wp:effectExtent l="19050" t="19050" r="26670" b="1397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766355" cy="23897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82F92">
        <w:t xml:space="preserve">   </w:t>
      </w:r>
      <w:r w:rsidR="00F56C97" w:rsidRPr="00F56C97">
        <w:rPr>
          <w:rFonts w:cstheme="minorHAnsi"/>
          <w:b/>
          <w:bCs/>
          <w:sz w:val="28"/>
          <w:szCs w:val="28"/>
        </w:rPr>
        <w:t>→</w:t>
      </w:r>
      <w:r w:rsidR="00F56C97">
        <w:t xml:space="preserve"> </w:t>
      </w:r>
      <w:r w:rsidR="00682F92">
        <w:t xml:space="preserve"> </w:t>
      </w:r>
      <w:r w:rsidRPr="00B37267">
        <w:t xml:space="preserve"> </w:t>
      </w:r>
      <w:r w:rsidR="00682F92">
        <w:rPr>
          <w:noProof/>
        </w:rPr>
        <w:drawing>
          <wp:inline distT="0" distB="0" distL="0" distR="0" wp14:anchorId="4C23FBCF" wp14:editId="631A98A0">
            <wp:extent cx="1924050" cy="2388476"/>
            <wp:effectExtent l="19050" t="19050" r="19050" b="12065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928645" cy="23941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BB5F8F" w14:textId="3FE60027" w:rsidR="00B00FF8" w:rsidRPr="0044054D" w:rsidRDefault="00B00FF8" w:rsidP="00B00FF8">
      <w:pPr>
        <w:pStyle w:val="Heading2"/>
        <w:rPr>
          <w:lang w:val="bg-BG"/>
        </w:rPr>
      </w:pPr>
      <w:r w:rsidRPr="0044054D">
        <w:t>Highlight Active</w:t>
      </w:r>
    </w:p>
    <w:p w14:paraId="1D4DC7A5" w14:textId="77777777" w:rsidR="00B00FF8" w:rsidRPr="00B00E6F" w:rsidRDefault="00B00FF8" w:rsidP="00B00FF8">
      <w:pPr>
        <w:rPr>
          <w:lang w:val="bg-BG"/>
        </w:rPr>
      </w:pPr>
      <w:r w:rsidRPr="00B00E6F">
        <w:t xml:space="preserve">Write a </w:t>
      </w:r>
      <w:r w:rsidRPr="00B00E6F">
        <w:rPr>
          <w:rFonts w:ascii="Consolas" w:hAnsi="Consolas"/>
          <w:b/>
          <w:noProof/>
        </w:rPr>
        <w:t>function</w:t>
      </w:r>
      <w:r w:rsidRPr="00B00E6F">
        <w:rPr>
          <w:noProof/>
        </w:rPr>
        <w:t xml:space="preserve"> </w:t>
      </w:r>
      <w:r w:rsidRPr="00B00E6F">
        <w:t xml:space="preserve">that </w:t>
      </w:r>
      <w:r w:rsidRPr="00B00E6F">
        <w:rPr>
          <w:b/>
        </w:rPr>
        <w:t>highlights</w:t>
      </w:r>
      <w:r w:rsidRPr="00B00E6F">
        <w:t xml:space="preserve"> the </w:t>
      </w:r>
      <w:r w:rsidRPr="00B00E6F">
        <w:rPr>
          <w:b/>
          <w:bCs/>
        </w:rPr>
        <w:t>currently active</w:t>
      </w:r>
      <w:r w:rsidRPr="00B00E6F">
        <w:t xml:space="preserve"> section of a document. There will be </w:t>
      </w:r>
      <w:r w:rsidRPr="00B00E6F">
        <w:rPr>
          <w:b/>
          <w:bCs/>
        </w:rPr>
        <w:t>multiple</w:t>
      </w:r>
      <w:r w:rsidRPr="00B00E6F">
        <w:t xml:space="preserve"> </w:t>
      </w:r>
      <w:r w:rsidRPr="00B00E6F">
        <w:rPr>
          <w:noProof/>
        </w:rPr>
        <w:t>divs</w:t>
      </w:r>
      <w:r w:rsidRPr="00B00E6F">
        <w:t xml:space="preserve"> with </w:t>
      </w:r>
      <w:r w:rsidRPr="00B00E6F">
        <w:rPr>
          <w:b/>
          <w:bCs/>
        </w:rPr>
        <w:t>input fields</w:t>
      </w:r>
      <w:r w:rsidRPr="00B00E6F">
        <w:t xml:space="preserve"> inside them. Set the </w:t>
      </w:r>
      <w:r w:rsidRPr="00B00E6F">
        <w:rPr>
          <w:rFonts w:ascii="Consolas" w:hAnsi="Consolas"/>
          <w:b/>
          <w:noProof/>
        </w:rPr>
        <w:t>class</w:t>
      </w:r>
      <w:r w:rsidRPr="00B00E6F">
        <w:rPr>
          <w:noProof/>
        </w:rPr>
        <w:t xml:space="preserve"> </w:t>
      </w:r>
      <w:r w:rsidRPr="00B00E6F">
        <w:t xml:space="preserve">of the </w:t>
      </w:r>
      <w:r w:rsidRPr="00B00E6F">
        <w:rPr>
          <w:rFonts w:ascii="Consolas" w:hAnsi="Consolas"/>
          <w:b/>
          <w:noProof/>
        </w:rPr>
        <w:t>div</w:t>
      </w:r>
      <w:r w:rsidRPr="00B00E6F">
        <w:rPr>
          <w:noProof/>
        </w:rPr>
        <w:t xml:space="preserve"> </w:t>
      </w:r>
      <w:r w:rsidRPr="00B00E6F">
        <w:t xml:space="preserve">that contains the </w:t>
      </w:r>
      <w:r w:rsidRPr="00B00E6F">
        <w:rPr>
          <w:b/>
        </w:rPr>
        <w:t>currently focused</w:t>
      </w:r>
      <w:r w:rsidRPr="00B00E6F">
        <w:t xml:space="preserve"> input field to "</w:t>
      </w:r>
      <w:r w:rsidRPr="00B00E6F">
        <w:rPr>
          <w:rFonts w:ascii="Consolas" w:hAnsi="Consolas"/>
          <w:b/>
          <w:bCs/>
          <w:noProof/>
        </w:rPr>
        <w:t>focused</w:t>
      </w:r>
      <w:r w:rsidRPr="00B00E6F">
        <w:t xml:space="preserve">". When </w:t>
      </w:r>
      <w:r>
        <w:t xml:space="preserve">the </w:t>
      </w:r>
      <w:r w:rsidRPr="00B00E6F">
        <w:t xml:space="preserve">focus is lost </w:t>
      </w:r>
      <w:r w:rsidRPr="00B00E6F">
        <w:rPr>
          <w:noProof/>
        </w:rPr>
        <w:t>(</w:t>
      </w:r>
      <w:r w:rsidRPr="00B00E6F">
        <w:rPr>
          <w:b/>
          <w:bCs/>
        </w:rPr>
        <w:t>blurred</w:t>
      </w:r>
      <w:r w:rsidRPr="00B00E6F">
        <w:t xml:space="preserve">), </w:t>
      </w:r>
      <w:r w:rsidRPr="00B00E6F">
        <w:rPr>
          <w:b/>
          <w:bCs/>
        </w:rPr>
        <w:t>remove the class</w:t>
      </w:r>
      <w:r w:rsidRPr="00B00E6F">
        <w:t xml:space="preserve"> from the element.</w:t>
      </w:r>
    </w:p>
    <w:p w14:paraId="4BF0BE7C" w14:textId="77777777" w:rsidR="00B00FF8" w:rsidRPr="00B00E6F" w:rsidRDefault="00B00FF8" w:rsidP="00B00FF8">
      <w:pPr>
        <w:rPr>
          <w:lang w:val="bg-BG"/>
        </w:rPr>
      </w:pPr>
      <w:r w:rsidRPr="00B00E6F">
        <w:t xml:space="preserve">Submit only the </w:t>
      </w:r>
      <w:r w:rsidRPr="00B00E6F">
        <w:rPr>
          <w:rFonts w:ascii="Consolas" w:hAnsi="Consolas"/>
          <w:b/>
          <w:noProof/>
        </w:rPr>
        <w:t>focused()</w:t>
      </w:r>
      <w:r w:rsidRPr="00B00E6F">
        <w:rPr>
          <w:noProof/>
        </w:rPr>
        <w:t xml:space="preserve"> </w:t>
      </w:r>
      <w:r>
        <w:t>function in J</w:t>
      </w:r>
      <w:r w:rsidRPr="00B00E6F">
        <w:t>udge.</w:t>
      </w:r>
    </w:p>
    <w:p w14:paraId="6DC88811" w14:textId="77777777" w:rsidR="00B00FF8" w:rsidRPr="0044054D" w:rsidRDefault="00B00FF8" w:rsidP="00B00FF8">
      <w:pPr>
        <w:pStyle w:val="Heading3"/>
        <w:rPr>
          <w:noProof/>
          <w:lang w:val="bg-BG"/>
        </w:rPr>
      </w:pPr>
      <w:r w:rsidRPr="0044054D">
        <w:rPr>
          <w:noProof/>
        </w:rPr>
        <w:t>Input/Output</w:t>
      </w:r>
    </w:p>
    <w:p w14:paraId="4118D908" w14:textId="77777777" w:rsidR="00B00FF8" w:rsidRPr="00B00E6F" w:rsidRDefault="00B00FF8" w:rsidP="00B00FF8">
      <w:pPr>
        <w:rPr>
          <w:lang w:val="bg-BG"/>
        </w:rPr>
      </w:pPr>
      <w:r w:rsidRPr="00B00E6F">
        <w:t>There will be no input/</w:t>
      </w:r>
      <w:r w:rsidRPr="00B00E6F">
        <w:rPr>
          <w:noProof/>
        </w:rPr>
        <w:t>output,</w:t>
      </w:r>
      <w:r w:rsidRPr="00B00E6F">
        <w:t xml:space="preserve"> your program should instead </w:t>
      </w:r>
      <w:r w:rsidRPr="00B00E6F">
        <w:rPr>
          <w:b/>
          <w:bCs/>
        </w:rPr>
        <w:t>modify</w:t>
      </w:r>
      <w:r w:rsidRPr="00B00E6F">
        <w:t xml:space="preserve"> the </w:t>
      </w:r>
      <w:r w:rsidRPr="00B00E6F">
        <w:rPr>
          <w:noProof/>
        </w:rPr>
        <w:t xml:space="preserve">DOM </w:t>
      </w:r>
      <w:r w:rsidRPr="00B00E6F">
        <w:t xml:space="preserve">of the given </w:t>
      </w:r>
      <w:r w:rsidRPr="00B00E6F">
        <w:rPr>
          <w:noProof/>
        </w:rPr>
        <w:t xml:space="preserve">HTML </w:t>
      </w:r>
      <w:r w:rsidRPr="00B00E6F">
        <w:t>document.</w:t>
      </w:r>
    </w:p>
    <w:p w14:paraId="714ACE43" w14:textId="77777777" w:rsidR="00B00FF8" w:rsidRPr="0044054D" w:rsidRDefault="00B00FF8" w:rsidP="00B00FF8">
      <w:pPr>
        <w:pStyle w:val="Heading3"/>
        <w:rPr>
          <w:lang w:val="bg-BG"/>
        </w:rPr>
      </w:pPr>
      <w:r w:rsidRPr="0044054D">
        <w:lastRenderedPageBreak/>
        <w:t>Example</w:t>
      </w:r>
    </w:p>
    <w:p w14:paraId="5DD7CFAF" w14:textId="77777777" w:rsidR="00B00FF8" w:rsidRPr="0044054D" w:rsidRDefault="00B00FF8" w:rsidP="00B00FF8">
      <w:pPr>
        <w:jc w:val="center"/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3B47436B" wp14:editId="37F2275A">
            <wp:extent cx="2320896" cy="2095866"/>
            <wp:effectExtent l="19050" t="19050" r="22860" b="19050"/>
            <wp:docPr id="39" name="Picture 3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Diagram&#10;&#10;Description automatically generated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9350" cy="2121562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  <w:r w:rsidRPr="0044054D">
        <w:t xml:space="preserve"> </w:t>
      </w:r>
      <w:r w:rsidRPr="0044054D">
        <w:rPr>
          <w:noProof/>
        </w:rPr>
        <w:sym w:font="Wingdings" w:char="F0E0"/>
      </w:r>
      <w:r w:rsidRPr="0044054D">
        <w:rPr>
          <w:noProof/>
        </w:rPr>
        <w:t xml:space="preserve"> </w:t>
      </w:r>
      <w:r w:rsidRPr="0044054D">
        <w:rPr>
          <w:noProof/>
          <w:lang w:val="bg-BG" w:eastAsia="bg-BG"/>
        </w:rPr>
        <w:drawing>
          <wp:inline distT="0" distB="0" distL="0" distR="0" wp14:anchorId="5FDC8C79" wp14:editId="2B05E390">
            <wp:extent cx="2266950" cy="2100328"/>
            <wp:effectExtent l="19050" t="19050" r="19050" b="14605"/>
            <wp:docPr id="40" name="Picture 4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Diagram&#10;&#10;Description automatically generated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7138" cy="2128297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5A27DFA3" w14:textId="77777777" w:rsidR="00B00FF8" w:rsidRPr="00B00FF8" w:rsidRDefault="00B00FF8" w:rsidP="003509ED"/>
    <w:sectPr w:rsidR="00B00FF8" w:rsidRPr="00B00FF8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318148" w14:textId="77777777" w:rsidR="003C20D5" w:rsidRDefault="003C20D5" w:rsidP="008068A2">
      <w:pPr>
        <w:spacing w:after="0" w:line="240" w:lineRule="auto"/>
      </w:pPr>
      <w:r>
        <w:separator/>
      </w:r>
    </w:p>
  </w:endnote>
  <w:endnote w:type="continuationSeparator" w:id="0">
    <w:p w14:paraId="13486B2C" w14:textId="77777777" w:rsidR="003C20D5" w:rsidRDefault="003C20D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D58B6F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839F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839F0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D58B6F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839F0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839F0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6EACDF" w14:textId="77777777" w:rsidR="003C20D5" w:rsidRDefault="003C20D5" w:rsidP="008068A2">
      <w:pPr>
        <w:spacing w:after="0" w:line="240" w:lineRule="auto"/>
      </w:pPr>
      <w:r>
        <w:separator/>
      </w:r>
    </w:p>
  </w:footnote>
  <w:footnote w:type="continuationSeparator" w:id="0">
    <w:p w14:paraId="77095BF5" w14:textId="77777777" w:rsidR="003C20D5" w:rsidRDefault="003C20D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F513C8"/>
    <w:multiLevelType w:val="hybridMultilevel"/>
    <w:tmpl w:val="4EFC7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0E01D6"/>
    <w:multiLevelType w:val="hybridMultilevel"/>
    <w:tmpl w:val="40849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B42496"/>
    <w:multiLevelType w:val="hybridMultilevel"/>
    <w:tmpl w:val="6B60CB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BA6E6B"/>
    <w:multiLevelType w:val="hybridMultilevel"/>
    <w:tmpl w:val="002AA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362883"/>
    <w:multiLevelType w:val="hybridMultilevel"/>
    <w:tmpl w:val="9DC87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0624634">
    <w:abstractNumId w:val="0"/>
  </w:num>
  <w:num w:numId="2" w16cid:durableId="550658235">
    <w:abstractNumId w:val="44"/>
  </w:num>
  <w:num w:numId="3" w16cid:durableId="2046982859">
    <w:abstractNumId w:val="9"/>
  </w:num>
  <w:num w:numId="4" w16cid:durableId="338893782">
    <w:abstractNumId w:val="28"/>
  </w:num>
  <w:num w:numId="5" w16cid:durableId="1356151751">
    <w:abstractNumId w:val="29"/>
  </w:num>
  <w:num w:numId="6" w16cid:durableId="1088620307">
    <w:abstractNumId w:val="33"/>
  </w:num>
  <w:num w:numId="7" w16cid:durableId="213124295">
    <w:abstractNumId w:val="4"/>
  </w:num>
  <w:num w:numId="8" w16cid:durableId="1630821903">
    <w:abstractNumId w:val="8"/>
  </w:num>
  <w:num w:numId="9" w16cid:durableId="966008852">
    <w:abstractNumId w:val="26"/>
  </w:num>
  <w:num w:numId="10" w16cid:durableId="170894337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48449547">
    <w:abstractNumId w:val="5"/>
  </w:num>
  <w:num w:numId="12" w16cid:durableId="823012114">
    <w:abstractNumId w:val="20"/>
  </w:num>
  <w:num w:numId="13" w16cid:durableId="1288589229">
    <w:abstractNumId w:val="1"/>
  </w:num>
  <w:num w:numId="14" w16cid:durableId="465662729">
    <w:abstractNumId w:val="32"/>
  </w:num>
  <w:num w:numId="15" w16cid:durableId="682820239">
    <w:abstractNumId w:val="10"/>
  </w:num>
  <w:num w:numId="16" w16cid:durableId="629097692">
    <w:abstractNumId w:val="38"/>
  </w:num>
  <w:num w:numId="17" w16cid:durableId="524369187">
    <w:abstractNumId w:val="27"/>
  </w:num>
  <w:num w:numId="18" w16cid:durableId="106194810">
    <w:abstractNumId w:val="43"/>
  </w:num>
  <w:num w:numId="19" w16cid:durableId="204828304">
    <w:abstractNumId w:val="34"/>
  </w:num>
  <w:num w:numId="20" w16cid:durableId="1129132777">
    <w:abstractNumId w:val="19"/>
  </w:num>
  <w:num w:numId="21" w16cid:durableId="2108841037">
    <w:abstractNumId w:val="31"/>
  </w:num>
  <w:num w:numId="22" w16cid:durableId="464469343">
    <w:abstractNumId w:val="12"/>
  </w:num>
  <w:num w:numId="23" w16cid:durableId="640505800">
    <w:abstractNumId w:val="15"/>
  </w:num>
  <w:num w:numId="24" w16cid:durableId="1988511742">
    <w:abstractNumId w:val="2"/>
  </w:num>
  <w:num w:numId="25" w16cid:durableId="1748575639">
    <w:abstractNumId w:val="7"/>
  </w:num>
  <w:num w:numId="26" w16cid:durableId="342518594">
    <w:abstractNumId w:val="17"/>
  </w:num>
  <w:num w:numId="27" w16cid:durableId="2137597009">
    <w:abstractNumId w:val="37"/>
  </w:num>
  <w:num w:numId="28" w16cid:durableId="637614064">
    <w:abstractNumId w:val="18"/>
  </w:num>
  <w:num w:numId="29" w16cid:durableId="1880584732">
    <w:abstractNumId w:val="42"/>
  </w:num>
  <w:num w:numId="30" w16cid:durableId="801382429">
    <w:abstractNumId w:val="21"/>
  </w:num>
  <w:num w:numId="31" w16cid:durableId="780993551">
    <w:abstractNumId w:val="11"/>
  </w:num>
  <w:num w:numId="32" w16cid:durableId="709187161">
    <w:abstractNumId w:val="35"/>
  </w:num>
  <w:num w:numId="33" w16cid:durableId="1308392922">
    <w:abstractNumId w:val="39"/>
  </w:num>
  <w:num w:numId="34" w16cid:durableId="1850293925">
    <w:abstractNumId w:val="24"/>
  </w:num>
  <w:num w:numId="35" w16cid:durableId="1221672897">
    <w:abstractNumId w:val="41"/>
  </w:num>
  <w:num w:numId="36" w16cid:durableId="610093196">
    <w:abstractNumId w:val="6"/>
  </w:num>
  <w:num w:numId="37" w16cid:durableId="12345527">
    <w:abstractNumId w:val="23"/>
  </w:num>
  <w:num w:numId="38" w16cid:durableId="848443596">
    <w:abstractNumId w:val="14"/>
  </w:num>
  <w:num w:numId="39" w16cid:durableId="1632444606">
    <w:abstractNumId w:val="30"/>
  </w:num>
  <w:num w:numId="40" w16cid:durableId="2140561138">
    <w:abstractNumId w:val="36"/>
  </w:num>
  <w:num w:numId="41" w16cid:durableId="942301086">
    <w:abstractNumId w:val="22"/>
  </w:num>
  <w:num w:numId="42" w16cid:durableId="1339649165">
    <w:abstractNumId w:val="16"/>
  </w:num>
  <w:num w:numId="43" w16cid:durableId="1526017126">
    <w:abstractNumId w:val="25"/>
  </w:num>
  <w:num w:numId="44" w16cid:durableId="561796366">
    <w:abstractNumId w:val="3"/>
  </w:num>
  <w:num w:numId="45" w16cid:durableId="149101337">
    <w:abstractNumId w:val="3"/>
  </w:num>
  <w:num w:numId="46" w16cid:durableId="778456596">
    <w:abstractNumId w:val="3"/>
  </w:num>
  <w:num w:numId="47" w16cid:durableId="933976513">
    <w:abstractNumId w:val="40"/>
  </w:num>
  <w:num w:numId="48" w16cid:durableId="135576749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1NTC1NDMzsTBU0lEKTi0uzszPAykwrQUAWe1NnCwAAAA="/>
  </w:docVars>
  <w:rsids>
    <w:rsidRoot w:val="008068A2"/>
    <w:rsid w:val="000006BB"/>
    <w:rsid w:val="00002C1C"/>
    <w:rsid w:val="00003E78"/>
    <w:rsid w:val="00007044"/>
    <w:rsid w:val="0001451E"/>
    <w:rsid w:val="00023DC6"/>
    <w:rsid w:val="00025F04"/>
    <w:rsid w:val="00035064"/>
    <w:rsid w:val="00064D15"/>
    <w:rsid w:val="00067466"/>
    <w:rsid w:val="0008559D"/>
    <w:rsid w:val="00086727"/>
    <w:rsid w:val="0009209B"/>
    <w:rsid w:val="000A07DB"/>
    <w:rsid w:val="000A6794"/>
    <w:rsid w:val="000B39E6"/>
    <w:rsid w:val="000B56F0"/>
    <w:rsid w:val="000C5361"/>
    <w:rsid w:val="00102151"/>
    <w:rsid w:val="00103906"/>
    <w:rsid w:val="00114FC6"/>
    <w:rsid w:val="001222CD"/>
    <w:rsid w:val="00125A49"/>
    <w:rsid w:val="001275B9"/>
    <w:rsid w:val="00142C75"/>
    <w:rsid w:val="001449E8"/>
    <w:rsid w:val="0016194E"/>
    <w:rsid w:val="001619DF"/>
    <w:rsid w:val="00164CDC"/>
    <w:rsid w:val="00167CF1"/>
    <w:rsid w:val="00167EC1"/>
    <w:rsid w:val="00171021"/>
    <w:rsid w:val="00175E1D"/>
    <w:rsid w:val="00180782"/>
    <w:rsid w:val="001837BD"/>
    <w:rsid w:val="00183A2C"/>
    <w:rsid w:val="0019773C"/>
    <w:rsid w:val="001A3D97"/>
    <w:rsid w:val="001A6728"/>
    <w:rsid w:val="001B7060"/>
    <w:rsid w:val="001B72CF"/>
    <w:rsid w:val="001C1FCD"/>
    <w:rsid w:val="001D2464"/>
    <w:rsid w:val="001D50AE"/>
    <w:rsid w:val="001D75C1"/>
    <w:rsid w:val="001E1161"/>
    <w:rsid w:val="001E3FEF"/>
    <w:rsid w:val="001F1460"/>
    <w:rsid w:val="00202683"/>
    <w:rsid w:val="002148C3"/>
    <w:rsid w:val="00215FCE"/>
    <w:rsid w:val="00217A26"/>
    <w:rsid w:val="002326A7"/>
    <w:rsid w:val="00232E7D"/>
    <w:rsid w:val="00243E59"/>
    <w:rsid w:val="00264287"/>
    <w:rsid w:val="0026589D"/>
    <w:rsid w:val="002664E1"/>
    <w:rsid w:val="002674C4"/>
    <w:rsid w:val="002819B5"/>
    <w:rsid w:val="002853F4"/>
    <w:rsid w:val="002A2D2D"/>
    <w:rsid w:val="002C087A"/>
    <w:rsid w:val="002C539D"/>
    <w:rsid w:val="002C71C6"/>
    <w:rsid w:val="002D07CA"/>
    <w:rsid w:val="002D3E04"/>
    <w:rsid w:val="00302BB3"/>
    <w:rsid w:val="00305122"/>
    <w:rsid w:val="003230CF"/>
    <w:rsid w:val="0033212E"/>
    <w:rsid w:val="0033490F"/>
    <w:rsid w:val="00341FEA"/>
    <w:rsid w:val="003509ED"/>
    <w:rsid w:val="00372BDA"/>
    <w:rsid w:val="00380A57"/>
    <w:rsid w:val="003817EF"/>
    <w:rsid w:val="00382A45"/>
    <w:rsid w:val="003A1601"/>
    <w:rsid w:val="003A33F9"/>
    <w:rsid w:val="003A550B"/>
    <w:rsid w:val="003A5602"/>
    <w:rsid w:val="003B0278"/>
    <w:rsid w:val="003B1846"/>
    <w:rsid w:val="003B6A53"/>
    <w:rsid w:val="003C0914"/>
    <w:rsid w:val="003C20D5"/>
    <w:rsid w:val="003C50C8"/>
    <w:rsid w:val="003C6C30"/>
    <w:rsid w:val="003E1013"/>
    <w:rsid w:val="003E167F"/>
    <w:rsid w:val="003E2A3C"/>
    <w:rsid w:val="003E2F33"/>
    <w:rsid w:val="003E6BFB"/>
    <w:rsid w:val="003F1864"/>
    <w:rsid w:val="0041081C"/>
    <w:rsid w:val="004311CA"/>
    <w:rsid w:val="00433AF0"/>
    <w:rsid w:val="0047331A"/>
    <w:rsid w:val="0047640B"/>
    <w:rsid w:val="0047644B"/>
    <w:rsid w:val="00476D4B"/>
    <w:rsid w:val="00491748"/>
    <w:rsid w:val="00495C28"/>
    <w:rsid w:val="004A7E77"/>
    <w:rsid w:val="004B0253"/>
    <w:rsid w:val="004B46BC"/>
    <w:rsid w:val="004C0A80"/>
    <w:rsid w:val="004C5586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36C"/>
    <w:rsid w:val="00524789"/>
    <w:rsid w:val="00527BE8"/>
    <w:rsid w:val="005439C9"/>
    <w:rsid w:val="00553CCB"/>
    <w:rsid w:val="0055544F"/>
    <w:rsid w:val="00563DC7"/>
    <w:rsid w:val="00564029"/>
    <w:rsid w:val="00564D7B"/>
    <w:rsid w:val="0056527D"/>
    <w:rsid w:val="0056786B"/>
    <w:rsid w:val="0057138C"/>
    <w:rsid w:val="005803E5"/>
    <w:rsid w:val="00580DF0"/>
    <w:rsid w:val="00583751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315C"/>
    <w:rsid w:val="005E6CC9"/>
    <w:rsid w:val="00600083"/>
    <w:rsid w:val="00604363"/>
    <w:rsid w:val="00624212"/>
    <w:rsid w:val="006242A9"/>
    <w:rsid w:val="00624DCF"/>
    <w:rsid w:val="00631E46"/>
    <w:rsid w:val="0063342B"/>
    <w:rsid w:val="00633C9D"/>
    <w:rsid w:val="0063786A"/>
    <w:rsid w:val="00640502"/>
    <w:rsid w:val="00644D27"/>
    <w:rsid w:val="006640AE"/>
    <w:rsid w:val="00670041"/>
    <w:rsid w:val="00671FE2"/>
    <w:rsid w:val="00682F92"/>
    <w:rsid w:val="00686C0C"/>
    <w:rsid w:val="00695634"/>
    <w:rsid w:val="006A2531"/>
    <w:rsid w:val="006B2775"/>
    <w:rsid w:val="006C7838"/>
    <w:rsid w:val="006D239A"/>
    <w:rsid w:val="006E1302"/>
    <w:rsid w:val="006E2245"/>
    <w:rsid w:val="006E55B4"/>
    <w:rsid w:val="006E7E50"/>
    <w:rsid w:val="006F50D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7614"/>
    <w:rsid w:val="007A635E"/>
    <w:rsid w:val="007A7A68"/>
    <w:rsid w:val="007B3686"/>
    <w:rsid w:val="007C2C37"/>
    <w:rsid w:val="007C32E6"/>
    <w:rsid w:val="007C3E81"/>
    <w:rsid w:val="007C42AC"/>
    <w:rsid w:val="007D652D"/>
    <w:rsid w:val="007D742F"/>
    <w:rsid w:val="007E0960"/>
    <w:rsid w:val="007E4E4F"/>
    <w:rsid w:val="007E5329"/>
    <w:rsid w:val="007F04BF"/>
    <w:rsid w:val="007F177C"/>
    <w:rsid w:val="007F2755"/>
    <w:rsid w:val="007F5F65"/>
    <w:rsid w:val="00801502"/>
    <w:rsid w:val="00803217"/>
    <w:rsid w:val="008063E1"/>
    <w:rsid w:val="008068A2"/>
    <w:rsid w:val="008105A0"/>
    <w:rsid w:val="008237F8"/>
    <w:rsid w:val="00836CA4"/>
    <w:rsid w:val="0085184F"/>
    <w:rsid w:val="00861625"/>
    <w:rsid w:val="008617B5"/>
    <w:rsid w:val="00870828"/>
    <w:rsid w:val="0088080B"/>
    <w:rsid w:val="00880848"/>
    <w:rsid w:val="00880CF2"/>
    <w:rsid w:val="008839F0"/>
    <w:rsid w:val="00897BF2"/>
    <w:rsid w:val="008B07D7"/>
    <w:rsid w:val="008B557F"/>
    <w:rsid w:val="008C2344"/>
    <w:rsid w:val="008C2B83"/>
    <w:rsid w:val="008C5930"/>
    <w:rsid w:val="008D6097"/>
    <w:rsid w:val="008E1572"/>
    <w:rsid w:val="008E6CF3"/>
    <w:rsid w:val="008F202C"/>
    <w:rsid w:val="008F5B43"/>
    <w:rsid w:val="008F5FDB"/>
    <w:rsid w:val="00902E68"/>
    <w:rsid w:val="00912BC6"/>
    <w:rsid w:val="0091643A"/>
    <w:rsid w:val="0092145D"/>
    <w:rsid w:val="009254B7"/>
    <w:rsid w:val="00926F26"/>
    <w:rsid w:val="00930CEE"/>
    <w:rsid w:val="00941FFF"/>
    <w:rsid w:val="00955691"/>
    <w:rsid w:val="0095641F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1631"/>
    <w:rsid w:val="00A35790"/>
    <w:rsid w:val="00A3748F"/>
    <w:rsid w:val="00A45A89"/>
    <w:rsid w:val="00A47F12"/>
    <w:rsid w:val="00A64CFB"/>
    <w:rsid w:val="00A66DE2"/>
    <w:rsid w:val="00A70227"/>
    <w:rsid w:val="00A847D3"/>
    <w:rsid w:val="00AA3772"/>
    <w:rsid w:val="00AA5337"/>
    <w:rsid w:val="00AB106E"/>
    <w:rsid w:val="00AB2224"/>
    <w:rsid w:val="00AC36D6"/>
    <w:rsid w:val="00AC60FE"/>
    <w:rsid w:val="00AC77AD"/>
    <w:rsid w:val="00AD2465"/>
    <w:rsid w:val="00AD3214"/>
    <w:rsid w:val="00AE05D3"/>
    <w:rsid w:val="00AE355A"/>
    <w:rsid w:val="00B00FF8"/>
    <w:rsid w:val="00B148DD"/>
    <w:rsid w:val="00B2472A"/>
    <w:rsid w:val="00B37267"/>
    <w:rsid w:val="00B45075"/>
    <w:rsid w:val="00B567F6"/>
    <w:rsid w:val="00B56DF3"/>
    <w:rsid w:val="00B57A5C"/>
    <w:rsid w:val="00B6185B"/>
    <w:rsid w:val="00B620B6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4E9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275"/>
    <w:rsid w:val="00C43B64"/>
    <w:rsid w:val="00C44D1E"/>
    <w:rsid w:val="00C53F37"/>
    <w:rsid w:val="00C5499A"/>
    <w:rsid w:val="00C62461"/>
    <w:rsid w:val="00C62A0F"/>
    <w:rsid w:val="00C82862"/>
    <w:rsid w:val="00C82EA1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76F5"/>
    <w:rsid w:val="00D50F79"/>
    <w:rsid w:val="00D73957"/>
    <w:rsid w:val="00D8395C"/>
    <w:rsid w:val="00D839EA"/>
    <w:rsid w:val="00D910AA"/>
    <w:rsid w:val="00DA028F"/>
    <w:rsid w:val="00DC28E6"/>
    <w:rsid w:val="00DC50E1"/>
    <w:rsid w:val="00DC6A09"/>
    <w:rsid w:val="00DC79E8"/>
    <w:rsid w:val="00DD2703"/>
    <w:rsid w:val="00DD3A34"/>
    <w:rsid w:val="00DD55F0"/>
    <w:rsid w:val="00DD7BB2"/>
    <w:rsid w:val="00DE1B8E"/>
    <w:rsid w:val="00DF00FA"/>
    <w:rsid w:val="00DF57D8"/>
    <w:rsid w:val="00DF6F6D"/>
    <w:rsid w:val="00E0062B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57C2"/>
    <w:rsid w:val="00E80E3D"/>
    <w:rsid w:val="00E86D42"/>
    <w:rsid w:val="00E870B8"/>
    <w:rsid w:val="00EA1019"/>
    <w:rsid w:val="00EA3B29"/>
    <w:rsid w:val="00EB7421"/>
    <w:rsid w:val="00EC36F5"/>
    <w:rsid w:val="00EC5A4D"/>
    <w:rsid w:val="00EC7C6D"/>
    <w:rsid w:val="00ED0DEA"/>
    <w:rsid w:val="00ED73C4"/>
    <w:rsid w:val="00ED7A4E"/>
    <w:rsid w:val="00EE5698"/>
    <w:rsid w:val="00F0063A"/>
    <w:rsid w:val="00F20B48"/>
    <w:rsid w:val="00F258BA"/>
    <w:rsid w:val="00F27E9C"/>
    <w:rsid w:val="00F41F41"/>
    <w:rsid w:val="00F46918"/>
    <w:rsid w:val="00F46DDE"/>
    <w:rsid w:val="00F56C97"/>
    <w:rsid w:val="00F655ED"/>
    <w:rsid w:val="00F7033C"/>
    <w:rsid w:val="00F96D0D"/>
    <w:rsid w:val="00F976AD"/>
    <w:rsid w:val="00FA60DE"/>
    <w:rsid w:val="00FA6461"/>
    <w:rsid w:val="00FD4B2E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64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5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1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76/js-front-end-february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794/DOM-and-Event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2.png"/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28.png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90.png"/><Relationship Id="rId34" Type="http://schemas.openxmlformats.org/officeDocument/2006/relationships/image" Target="media/image25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5" Type="http://schemas.openxmlformats.org/officeDocument/2006/relationships/image" Target="media/image21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70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24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23" Type="http://schemas.openxmlformats.org/officeDocument/2006/relationships/image" Target="media/image20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26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20.png"/><Relationship Id="rId30" Type="http://schemas.openxmlformats.org/officeDocument/2006/relationships/image" Target="media/image23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1E0330-59C1-48C1-B14E-B4C3878703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648</Words>
  <Characters>3283</Characters>
  <Application>Microsoft Office Word</Application>
  <DocSecurity>0</DocSecurity>
  <Lines>93</Lines>
  <Paragraphs>8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DOM-Lab</vt:lpstr>
      <vt:lpstr>JS-Advanced-DOM-Lab</vt:lpstr>
    </vt:vector>
  </TitlesOfParts>
  <Company>SoftUni – https://softuni.org</Company>
  <LinksUpToDate>false</LinksUpToDate>
  <CharactersWithSpaces>3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Lab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Kiril Kirilov</cp:lastModifiedBy>
  <cp:revision>2</cp:revision>
  <cp:lastPrinted>2015-10-26T22:35:00Z</cp:lastPrinted>
  <dcterms:created xsi:type="dcterms:W3CDTF">2023-03-25T08:50:00Z</dcterms:created>
  <dcterms:modified xsi:type="dcterms:W3CDTF">2023-03-25T08:50:00Z</dcterms:modified>
  <cp:category>computer programming;programming;software development;software engineering</cp:category>
</cp:coreProperties>
</file>